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2DEF8" w14:textId="77777777" w:rsidR="00617DF0" w:rsidRPr="004122A5" w:rsidRDefault="00EE4094" w:rsidP="004122A5">
      <w:pPr>
        <w:spacing w:after="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4122A5">
        <w:rPr>
          <w:rFonts w:ascii="Arial" w:hAnsi="Arial" w:cs="Arial"/>
          <w:b/>
          <w:sz w:val="28"/>
          <w:szCs w:val="28"/>
          <w:lang w:val="en-GB"/>
        </w:rPr>
        <w:t>ENTREPRENEURSHIP</w:t>
      </w:r>
      <w:r w:rsidR="00407D0B" w:rsidRPr="004122A5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F2264C" w:rsidRPr="004122A5">
        <w:rPr>
          <w:rFonts w:ascii="Arial" w:hAnsi="Arial" w:cs="Arial"/>
          <w:b/>
          <w:sz w:val="28"/>
          <w:szCs w:val="28"/>
          <w:lang w:val="en-GB"/>
        </w:rPr>
        <w:t xml:space="preserve">- </w:t>
      </w:r>
      <w:r w:rsidR="00B911AD" w:rsidRPr="004122A5">
        <w:rPr>
          <w:rFonts w:ascii="Arial" w:hAnsi="Arial" w:cs="Arial"/>
          <w:b/>
          <w:sz w:val="28"/>
          <w:szCs w:val="28"/>
          <w:lang w:val="en-GB"/>
        </w:rPr>
        <w:t>MENTORING</w:t>
      </w:r>
      <w:r w:rsidR="00407D0B" w:rsidRPr="004122A5">
        <w:rPr>
          <w:rFonts w:ascii="Arial" w:hAnsi="Arial" w:cs="Arial"/>
          <w:b/>
          <w:sz w:val="28"/>
          <w:szCs w:val="28"/>
          <w:lang w:val="en-GB"/>
        </w:rPr>
        <w:t xml:space="preserve"> LOGBOOK</w:t>
      </w: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6946"/>
      </w:tblGrid>
      <w:tr w:rsidR="00DD31AD" w:rsidRPr="00F92DC3" w14:paraId="591D21B3" w14:textId="77777777" w:rsidTr="004122A5">
        <w:trPr>
          <w:trHeight w:val="678"/>
        </w:trPr>
        <w:tc>
          <w:tcPr>
            <w:tcW w:w="10485" w:type="dxa"/>
            <w:gridSpan w:val="2"/>
            <w:vAlign w:val="center"/>
          </w:tcPr>
          <w:p w14:paraId="5C44DE9D" w14:textId="4DCD99F2" w:rsidR="00DD31AD" w:rsidRPr="00413283" w:rsidRDefault="00DD31AD" w:rsidP="004122A5">
            <w:pPr>
              <w:spacing w:after="0"/>
              <w:jc w:val="center"/>
              <w:rPr>
                <w:rFonts w:ascii="Arial" w:hAnsi="Arial" w:cs="Arial"/>
                <w:i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>Entrepreneurship Business Mentoring Supplement to Logbook</w:t>
            </w:r>
          </w:p>
        </w:tc>
      </w:tr>
      <w:tr w:rsidR="00DD31AD" w:rsidRPr="00F92DC3" w14:paraId="08758692" w14:textId="77777777" w:rsidTr="004122A5">
        <w:trPr>
          <w:trHeight w:val="690"/>
        </w:trPr>
        <w:tc>
          <w:tcPr>
            <w:tcW w:w="3539" w:type="dxa"/>
            <w:vAlign w:val="center"/>
          </w:tcPr>
          <w:p w14:paraId="4DA2A2BF" w14:textId="4F1C1D16" w:rsidR="00DD31AD" w:rsidRPr="00413283" w:rsidRDefault="00DD31AD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Role of Business Mentor</w:t>
            </w:r>
          </w:p>
        </w:tc>
        <w:tc>
          <w:tcPr>
            <w:tcW w:w="6946" w:type="dxa"/>
            <w:vAlign w:val="center"/>
          </w:tcPr>
          <w:p w14:paraId="734A679A" w14:textId="4431C15F" w:rsidR="00DD31AD" w:rsidRPr="00413283" w:rsidRDefault="00DD31AD" w:rsidP="004122A5">
            <w:pPr>
              <w:spacing w:after="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he role of the Entrepreneurship business mentor is to support the students in terms of business related issues.</w:t>
            </w:r>
          </w:p>
        </w:tc>
      </w:tr>
      <w:tr w:rsidR="00DD31AD" w:rsidRPr="00F92DC3" w14:paraId="03303F34" w14:textId="77777777" w:rsidTr="004122A5">
        <w:trPr>
          <w:trHeight w:val="690"/>
        </w:trPr>
        <w:tc>
          <w:tcPr>
            <w:tcW w:w="3539" w:type="dxa"/>
            <w:vAlign w:val="center"/>
          </w:tcPr>
          <w:p w14:paraId="1FB839D3" w14:textId="77777777" w:rsidR="00DD31AD" w:rsidRPr="00413283" w:rsidRDefault="00DD31AD" w:rsidP="004122A5">
            <w:pPr>
              <w:spacing w:after="0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Purpose of the Logbook</w:t>
            </w:r>
          </w:p>
        </w:tc>
        <w:tc>
          <w:tcPr>
            <w:tcW w:w="6946" w:type="dxa"/>
            <w:vAlign w:val="center"/>
          </w:tcPr>
          <w:p w14:paraId="798F22A0" w14:textId="6BDDEF40" w:rsidR="00DD31AD" w:rsidRPr="00413283" w:rsidRDefault="00DD31AD" w:rsidP="004122A5">
            <w:pPr>
              <w:spacing w:after="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his logbook has been included to record the mentoring time spent on discussing and structuring a business start</w:t>
            </w:r>
            <w:r w:rsidR="00F92DC3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up. The logbook should show that 5 hours of mentoring was carried out with each group. </w:t>
            </w:r>
          </w:p>
        </w:tc>
      </w:tr>
      <w:tr w:rsidR="00F92DC3" w:rsidRPr="00F92DC3" w14:paraId="6572A907" w14:textId="77777777" w:rsidTr="004122A5">
        <w:trPr>
          <w:trHeight w:val="5711"/>
        </w:trPr>
        <w:tc>
          <w:tcPr>
            <w:tcW w:w="3539" w:type="dxa"/>
            <w:vMerge w:val="restart"/>
            <w:vAlign w:val="center"/>
          </w:tcPr>
          <w:p w14:paraId="6CF550BB" w14:textId="77777777" w:rsidR="00F92DC3" w:rsidRPr="00413283" w:rsidRDefault="00F92DC3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Tasks</w:t>
            </w:r>
          </w:p>
        </w:tc>
        <w:tc>
          <w:tcPr>
            <w:tcW w:w="6946" w:type="dxa"/>
          </w:tcPr>
          <w:p w14:paraId="5DB2817D" w14:textId="2BB5B7B9" w:rsidR="00F92DC3" w:rsidRPr="00413283" w:rsidRDefault="00F92DC3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sz w:val="27"/>
                <w:szCs w:val="27"/>
                <w:lang w:val="en-GB"/>
              </w:rPr>
              <w:t>The logbook should show that the mentor and the group have discussed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 several business related issues which can include, amongst others: </w:t>
            </w:r>
          </w:p>
          <w:p w14:paraId="241E8B0D" w14:textId="4E1C88BB" w:rsidR="00F92DC3" w:rsidRPr="00413283" w:rsidRDefault="00F92DC3" w:rsidP="00F8042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Develop and improve the star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up/business plan from an industry perspective while keeping the assessment criteria in mind</w:t>
            </w:r>
          </w:p>
          <w:p w14:paraId="42C9481D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ype of marketing that is most suited for a particular business idea</w:t>
            </w:r>
          </w:p>
          <w:p w14:paraId="3EE06AEF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Primary market research, </w:t>
            </w:r>
          </w:p>
          <w:p w14:paraId="427329F7" w14:textId="064E10E5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Legal aspects the star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up should consider</w:t>
            </w:r>
          </w:p>
          <w:p w14:paraId="571DCC16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Pricing / sales forecasting</w:t>
            </w:r>
          </w:p>
          <w:p w14:paraId="2D2B3C4A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Financial Statements</w:t>
            </w:r>
          </w:p>
          <w:p w14:paraId="6EB4A39E" w14:textId="77777777" w:rsidR="00F92DC3" w:rsidRPr="00413283" w:rsidRDefault="00F92DC3" w:rsidP="004122A5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Sales pitch</w:t>
            </w:r>
          </w:p>
          <w:p w14:paraId="1A270189" w14:textId="7D4225AC" w:rsidR="00F92DC3" w:rsidRPr="00413283" w:rsidRDefault="00F92DC3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Mentor’s suggestions should be considered by the group but the final decisions to be taken are the respon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i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bility of the group itself</w:t>
            </w:r>
          </w:p>
        </w:tc>
      </w:tr>
      <w:tr w:rsidR="006E1994" w:rsidRPr="00F92DC3" w14:paraId="5DD4BE15" w14:textId="77777777" w:rsidTr="004122A5">
        <w:trPr>
          <w:trHeight w:val="336"/>
        </w:trPr>
        <w:tc>
          <w:tcPr>
            <w:tcW w:w="3539" w:type="dxa"/>
            <w:vMerge/>
            <w:vAlign w:val="center"/>
          </w:tcPr>
          <w:p w14:paraId="742A41B7" w14:textId="77777777" w:rsidR="006E1994" w:rsidRPr="00413283" w:rsidRDefault="006E199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6" w:type="dxa"/>
          </w:tcPr>
          <w:p w14:paraId="5BBB1966" w14:textId="77777777" w:rsidR="006E1994" w:rsidRDefault="006E1994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Discuss group dynamics </w:t>
            </w:r>
          </w:p>
          <w:p w14:paraId="142801AB" w14:textId="12178601" w:rsidR="004122A5" w:rsidRPr="00413283" w:rsidRDefault="004122A5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E1994" w:rsidRPr="00F92DC3" w14:paraId="2304CE6A" w14:textId="77777777" w:rsidTr="004122A5">
        <w:trPr>
          <w:trHeight w:val="336"/>
        </w:trPr>
        <w:tc>
          <w:tcPr>
            <w:tcW w:w="3539" w:type="dxa"/>
            <w:vMerge/>
            <w:vAlign w:val="center"/>
          </w:tcPr>
          <w:p w14:paraId="285AFDBA" w14:textId="77777777" w:rsidR="006E1994" w:rsidRPr="00413283" w:rsidRDefault="006E199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6" w:type="dxa"/>
          </w:tcPr>
          <w:p w14:paraId="45C49E97" w14:textId="5EB992C2" w:rsidR="006E1994" w:rsidRPr="00413283" w:rsidRDefault="006E1994" w:rsidP="004122A5">
            <w:pPr>
              <w:spacing w:after="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Each meeting should be finalised by updating the logbook with a very brief summary of progress and issues discussed, followed by business mentor recommendations</w:t>
            </w:r>
          </w:p>
        </w:tc>
      </w:tr>
      <w:tr w:rsidR="002743A4" w:rsidRPr="00F92DC3" w14:paraId="1037B965" w14:textId="77777777" w:rsidTr="004122A5">
        <w:trPr>
          <w:trHeight w:val="336"/>
        </w:trPr>
        <w:tc>
          <w:tcPr>
            <w:tcW w:w="3539" w:type="dxa"/>
            <w:vAlign w:val="center"/>
          </w:tcPr>
          <w:p w14:paraId="6B6DC647" w14:textId="4C5CD3A0" w:rsidR="002743A4" w:rsidRPr="00413283" w:rsidRDefault="002743A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Meetings &amp; Communication</w:t>
            </w:r>
          </w:p>
        </w:tc>
        <w:tc>
          <w:tcPr>
            <w:tcW w:w="6946" w:type="dxa"/>
          </w:tcPr>
          <w:p w14:paraId="15A20B16" w14:textId="77777777" w:rsidR="004122A5" w:rsidRDefault="0057541E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Meetings can be held both in person </w:t>
            </w:r>
            <w:proofErr w:type="gramStart"/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or</w:t>
            </w:r>
            <w:proofErr w:type="gramEnd"/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 online via MS Teams</w:t>
            </w:r>
          </w:p>
          <w:p w14:paraId="55E7FB26" w14:textId="6B28C1DC" w:rsidR="002743A4" w:rsidRPr="00413283" w:rsidRDefault="0057541E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6D5C7D16" w14:textId="02CA2DB9" w:rsidR="0057541E" w:rsidRPr="00413283" w:rsidRDefault="0057541E" w:rsidP="004122A5">
            <w:pPr>
              <w:spacing w:after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Communication via email should be through the official MCAST email address</w:t>
            </w:r>
          </w:p>
        </w:tc>
      </w:tr>
    </w:tbl>
    <w:p w14:paraId="56D0C14F" w14:textId="36389C34" w:rsidR="00563FC1" w:rsidRDefault="00563FC1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14:paraId="34CD58AC" w14:textId="77777777" w:rsidR="00816C02" w:rsidRPr="00413283" w:rsidRDefault="00816C02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14:paraId="7A382E50" w14:textId="77777777" w:rsidR="00563FC1" w:rsidRPr="00413283" w:rsidRDefault="00563FC1" w:rsidP="00DD31AD">
      <w:pPr>
        <w:jc w:val="both"/>
        <w:rPr>
          <w:rFonts w:ascii="Arial" w:hAnsi="Arial" w:cs="Arial"/>
          <w:sz w:val="24"/>
          <w:szCs w:val="24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8"/>
        <w:gridCol w:w="6687"/>
      </w:tblGrid>
      <w:tr w:rsidR="00F2264C" w:rsidRPr="00F92DC3" w14:paraId="6ADF289E" w14:textId="77777777" w:rsidTr="004122A5">
        <w:trPr>
          <w:trHeight w:val="678"/>
        </w:trPr>
        <w:tc>
          <w:tcPr>
            <w:tcW w:w="10485" w:type="dxa"/>
            <w:gridSpan w:val="2"/>
            <w:vAlign w:val="center"/>
          </w:tcPr>
          <w:p w14:paraId="5855B3CA" w14:textId="77777777" w:rsidR="00F2264C" w:rsidRPr="00413283" w:rsidRDefault="00EE4094" w:rsidP="004122A5">
            <w:pPr>
              <w:spacing w:after="0"/>
              <w:jc w:val="center"/>
              <w:rPr>
                <w:rFonts w:ascii="Arial" w:hAnsi="Arial" w:cs="Arial"/>
                <w:i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lastRenderedPageBreak/>
              <w:t>Entrepreneurship</w:t>
            </w:r>
            <w:r w:rsidR="00F2264C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 xml:space="preserve"> </w:t>
            </w:r>
            <w:r w:rsidR="00B911AD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>Mentoring</w:t>
            </w:r>
            <w:r w:rsidR="00F2264C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 xml:space="preserve"> Task</w:t>
            </w:r>
          </w:p>
        </w:tc>
      </w:tr>
      <w:tr w:rsidR="00407D0B" w:rsidRPr="00F92DC3" w14:paraId="58F048F1" w14:textId="77777777" w:rsidTr="004122A5">
        <w:trPr>
          <w:trHeight w:val="690"/>
        </w:trPr>
        <w:tc>
          <w:tcPr>
            <w:tcW w:w="3798" w:type="dxa"/>
            <w:vAlign w:val="center"/>
          </w:tcPr>
          <w:p w14:paraId="0E26263E" w14:textId="77777777" w:rsidR="00407D0B" w:rsidRPr="00413283" w:rsidRDefault="00EE4094" w:rsidP="00EE4094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Group Number</w:t>
            </w:r>
          </w:p>
        </w:tc>
        <w:tc>
          <w:tcPr>
            <w:tcW w:w="6687" w:type="dxa"/>
            <w:vAlign w:val="center"/>
          </w:tcPr>
          <w:p w14:paraId="6895E147" w14:textId="77777777" w:rsidR="00407D0B" w:rsidRPr="00413283" w:rsidRDefault="00407D0B" w:rsidP="00407D0B">
            <w:pPr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</w:tr>
      <w:tr w:rsidR="00407D0B" w:rsidRPr="00F92DC3" w14:paraId="2222C77F" w14:textId="77777777" w:rsidTr="004122A5">
        <w:trPr>
          <w:trHeight w:val="20"/>
        </w:trPr>
        <w:tc>
          <w:tcPr>
            <w:tcW w:w="3798" w:type="dxa"/>
            <w:vAlign w:val="center"/>
          </w:tcPr>
          <w:p w14:paraId="152B31D3" w14:textId="77777777" w:rsidR="00407D0B" w:rsidRPr="00413283" w:rsidRDefault="00B911AD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Mentor</w:t>
            </w:r>
            <w:r w:rsidR="00F2264C"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 Name</w:t>
            </w:r>
          </w:p>
        </w:tc>
        <w:tc>
          <w:tcPr>
            <w:tcW w:w="6687" w:type="dxa"/>
            <w:vAlign w:val="center"/>
          </w:tcPr>
          <w:p w14:paraId="35233130" w14:textId="77777777" w:rsidR="00407D0B" w:rsidRPr="00413283" w:rsidRDefault="00407D0B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6D91BF91" w14:textId="77777777" w:rsidTr="004122A5">
        <w:trPr>
          <w:trHeight w:val="20"/>
        </w:trPr>
        <w:tc>
          <w:tcPr>
            <w:tcW w:w="3798" w:type="dxa"/>
            <w:vMerge w:val="restart"/>
            <w:vAlign w:val="center"/>
          </w:tcPr>
          <w:p w14:paraId="2B4C0A6F" w14:textId="179CB10D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Student Names</w:t>
            </w:r>
          </w:p>
        </w:tc>
        <w:tc>
          <w:tcPr>
            <w:tcW w:w="6687" w:type="dxa"/>
            <w:vAlign w:val="center"/>
          </w:tcPr>
          <w:p w14:paraId="1F39201D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0FB19474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0B6EFF03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3C39C7C5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7F270438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2A98EF5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4822EE91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17EEFEE4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16D9C67E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3BA083D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2034F0E7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46B52940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2EFC4D7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7F19190A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2A0A8E82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7209DABA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15AC8803" w14:textId="77777777" w:rsidTr="004122A5">
        <w:trPr>
          <w:trHeight w:val="616"/>
        </w:trPr>
        <w:tc>
          <w:tcPr>
            <w:tcW w:w="3798" w:type="dxa"/>
            <w:vMerge/>
            <w:vAlign w:val="center"/>
          </w:tcPr>
          <w:p w14:paraId="00E27E10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687" w:type="dxa"/>
            <w:vAlign w:val="center"/>
          </w:tcPr>
          <w:p w14:paraId="0C0ACECF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</w:tbl>
    <w:p w14:paraId="16EA8B89" w14:textId="57CDF6F0" w:rsidR="00EA79C6" w:rsidRPr="00413283" w:rsidRDefault="00EA79C6" w:rsidP="00407D0B">
      <w:pPr>
        <w:jc w:val="center"/>
        <w:rPr>
          <w:b/>
          <w:sz w:val="44"/>
          <w:szCs w:val="16"/>
          <w:lang w:val="en-GB"/>
        </w:rPr>
      </w:pPr>
    </w:p>
    <w:p w14:paraId="3EF7B796" w14:textId="13873A45" w:rsidR="0041651B" w:rsidRPr="00413283" w:rsidRDefault="0057541E" w:rsidP="00407D0B">
      <w:pPr>
        <w:jc w:val="center"/>
        <w:rPr>
          <w:b/>
          <w:sz w:val="44"/>
          <w:szCs w:val="16"/>
          <w:lang w:val="en-GB"/>
        </w:rPr>
      </w:pPr>
      <w:r w:rsidRPr="00413283">
        <w:rPr>
          <w:b/>
          <w:noProof/>
          <w:sz w:val="44"/>
          <w:szCs w:val="16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B8CFCE" wp14:editId="7CE6E5A4">
                <wp:simplePos x="0" y="0"/>
                <wp:positionH relativeFrom="margin">
                  <wp:align>center</wp:align>
                </wp:positionH>
                <wp:positionV relativeFrom="paragraph">
                  <wp:posOffset>294005</wp:posOffset>
                </wp:positionV>
                <wp:extent cx="5314950" cy="223837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3BB47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9C46179" w14:textId="77777777" w:rsidR="0041651B" w:rsidRPr="00EE4094" w:rsidRDefault="0041651B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It is the student’s responsibility to ensure that this logbook is corr</w:t>
                            </w:r>
                            <w:r w:rsidR="00B42A42" w:rsidRPr="00EE4094">
                              <w:rPr>
                                <w:rFonts w:ascii="Arial" w:hAnsi="Arial" w:cs="Arial"/>
                              </w:rPr>
                              <w:t xml:space="preserve">ectly documented and maintained, and that </w:t>
                            </w:r>
                            <w:r w:rsidR="00B911AD">
                              <w:rPr>
                                <w:rFonts w:ascii="Arial" w:hAnsi="Arial" w:cs="Arial"/>
                              </w:rPr>
                              <w:t>Mentor</w:t>
                            </w:r>
                            <w:r w:rsidR="00B42A42" w:rsidRPr="00EE4094">
                              <w:rPr>
                                <w:rFonts w:ascii="Arial" w:hAnsi="Arial" w:cs="Arial"/>
                              </w:rPr>
                              <w:t xml:space="preserve"> recommendations and signatures are acquired after each and every meeting.</w:t>
                            </w:r>
                          </w:p>
                          <w:p w14:paraId="4DDC07CB" w14:textId="77777777" w:rsidR="0041651B" w:rsidRPr="00EE4094" w:rsidRDefault="00F2264C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The College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reserves the r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ight to not accept the students’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Entrepreneurship project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for evaluation if this logbook is not filled in correctly and duly signed by the student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="00B911AD">
                              <w:rPr>
                                <w:rFonts w:ascii="Arial" w:hAnsi="Arial" w:cs="Arial"/>
                              </w:rPr>
                              <w:t>Mentor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as indicated.</w:t>
                            </w:r>
                            <w:r w:rsidRPr="00EE4094">
                              <w:rPr>
                                <w:rFonts w:ascii="Arial" w:hAnsi="Arial" w:cs="Arial"/>
                              </w:rPr>
                              <w:t xml:space="preserve"> Electronic signatures are accept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B8CF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3.15pt;width:418.5pt;height:176.2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">
                <v:textbox>
                  <w:txbxContent>
                    <w:p w14:paraId="44D3BB47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9C46179" w14:textId="77777777" w:rsidR="0041651B" w:rsidRPr="00EE4094" w:rsidRDefault="0041651B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It is the student’s responsibility to ensure that this logbook is corr</w:t>
                      </w:r>
                      <w:r w:rsidR="00B42A42" w:rsidRPr="00EE4094">
                        <w:rPr>
                          <w:rFonts w:ascii="Arial" w:hAnsi="Arial" w:cs="Arial"/>
                        </w:rPr>
                        <w:t xml:space="preserve">ectly documented and maintained, and that </w:t>
                      </w:r>
                      <w:r w:rsidR="00B911AD">
                        <w:rPr>
                          <w:rFonts w:ascii="Arial" w:hAnsi="Arial" w:cs="Arial"/>
                        </w:rPr>
                        <w:t>Mentor</w:t>
                      </w:r>
                      <w:r w:rsidR="00B42A42" w:rsidRPr="00EE4094">
                        <w:rPr>
                          <w:rFonts w:ascii="Arial" w:hAnsi="Arial" w:cs="Arial"/>
                        </w:rPr>
                        <w:t xml:space="preserve"> recommendations and signatures are acquired after each and every meeting.</w:t>
                      </w:r>
                    </w:p>
                    <w:p w14:paraId="4DDC07CB" w14:textId="77777777" w:rsidR="0041651B" w:rsidRPr="00EE4094" w:rsidRDefault="00F2264C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The College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reserves the r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ight to not accept the students’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Entrepreneurship project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for evaluation if this logbook is not filled in correctly and duly signed by the student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s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and </w:t>
                      </w:r>
                      <w:r w:rsidR="00B911AD">
                        <w:rPr>
                          <w:rFonts w:ascii="Arial" w:hAnsi="Arial" w:cs="Arial"/>
                        </w:rPr>
                        <w:t>Mentor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as indicated.</w:t>
                      </w:r>
                      <w:r w:rsidRPr="00EE4094">
                        <w:rPr>
                          <w:rFonts w:ascii="Arial" w:hAnsi="Arial" w:cs="Arial"/>
                        </w:rPr>
                        <w:t xml:space="preserve"> Electronic signatures are acceptab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AC926" w14:textId="204B2EAE" w:rsidR="0041651B" w:rsidRPr="00413283" w:rsidRDefault="0041651B" w:rsidP="0041651B">
      <w:pPr>
        <w:rPr>
          <w:sz w:val="44"/>
          <w:szCs w:val="16"/>
          <w:lang w:val="en-GB"/>
        </w:rPr>
      </w:pPr>
    </w:p>
    <w:p w14:paraId="10139C43" w14:textId="77777777" w:rsidR="0041651B" w:rsidRPr="00413283" w:rsidRDefault="0041651B" w:rsidP="0041651B">
      <w:pPr>
        <w:rPr>
          <w:sz w:val="44"/>
          <w:szCs w:val="16"/>
          <w:lang w:val="en-GB"/>
        </w:rPr>
      </w:pPr>
    </w:p>
    <w:p w14:paraId="5B5E6791" w14:textId="77777777" w:rsidR="0041651B" w:rsidRPr="00413283" w:rsidRDefault="0041651B" w:rsidP="0041651B">
      <w:pPr>
        <w:rPr>
          <w:sz w:val="44"/>
          <w:szCs w:val="16"/>
          <w:lang w:val="en-GB"/>
        </w:rPr>
      </w:pPr>
    </w:p>
    <w:p w14:paraId="4FB80C7A" w14:textId="77777777" w:rsidR="00407D0B" w:rsidRPr="00413283" w:rsidRDefault="00407D0B" w:rsidP="0041651B">
      <w:pPr>
        <w:jc w:val="right"/>
        <w:rPr>
          <w:sz w:val="44"/>
          <w:szCs w:val="16"/>
          <w:lang w:val="en-GB"/>
        </w:rPr>
      </w:pPr>
    </w:p>
    <w:p w14:paraId="62C38640" w14:textId="77777777" w:rsidR="0041651B" w:rsidRPr="00413283" w:rsidRDefault="00E3318D" w:rsidP="0041651B">
      <w:pPr>
        <w:jc w:val="right"/>
        <w:rPr>
          <w:sz w:val="2"/>
          <w:szCs w:val="2"/>
          <w:lang w:val="en-GB"/>
        </w:rPr>
      </w:pPr>
      <w:r w:rsidRPr="00413283">
        <w:rPr>
          <w:sz w:val="24"/>
          <w:szCs w:val="16"/>
          <w:lang w:val="en-GB"/>
        </w:rPr>
        <w:br w:type="page"/>
      </w: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41651B" w:rsidRPr="00F92DC3" w14:paraId="4A8B904D" w14:textId="77777777" w:rsidTr="004122A5">
        <w:trPr>
          <w:trHeight w:val="406"/>
        </w:trPr>
        <w:tc>
          <w:tcPr>
            <w:tcW w:w="5211" w:type="dxa"/>
            <w:gridSpan w:val="2"/>
            <w:vAlign w:val="center"/>
          </w:tcPr>
          <w:p w14:paraId="02022E9A" w14:textId="77777777" w:rsidR="0041651B" w:rsidRPr="00413283" w:rsidRDefault="00374BE3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>01</w:t>
            </w:r>
          </w:p>
        </w:tc>
        <w:tc>
          <w:tcPr>
            <w:tcW w:w="5274" w:type="dxa"/>
            <w:gridSpan w:val="2"/>
            <w:vAlign w:val="center"/>
          </w:tcPr>
          <w:p w14:paraId="28C28C42" w14:textId="77777777" w:rsidR="00374BE3" w:rsidRPr="00413283" w:rsidRDefault="00374BE3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F2264C" w:rsidRPr="00F92DC3" w14:paraId="4A76F0BC" w14:textId="77777777" w:rsidTr="004122A5">
        <w:trPr>
          <w:trHeight w:val="602"/>
        </w:trPr>
        <w:tc>
          <w:tcPr>
            <w:tcW w:w="3438" w:type="dxa"/>
          </w:tcPr>
          <w:p w14:paraId="672BC006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4728F28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09EAB75E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0C894FB8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0AC3ECA9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95AC652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41651B" w:rsidRPr="00F92DC3" w14:paraId="443349F8" w14:textId="77777777" w:rsidTr="004122A5">
        <w:trPr>
          <w:trHeight w:val="4880"/>
        </w:trPr>
        <w:tc>
          <w:tcPr>
            <w:tcW w:w="10485" w:type="dxa"/>
            <w:gridSpan w:val="4"/>
          </w:tcPr>
          <w:p w14:paraId="4FFE37EF" w14:textId="77777777" w:rsidR="0041651B" w:rsidRPr="0041328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66B4AB48" w14:textId="77777777" w:rsidR="0041651B" w:rsidRPr="00413283" w:rsidRDefault="00F2264C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Progress and Issues Discussed at this M</w:t>
            </w:r>
            <w:r w:rsidR="0041651B" w:rsidRPr="00413283">
              <w:rPr>
                <w:rFonts w:ascii="Arial" w:hAnsi="Arial" w:cs="Arial"/>
                <w:b/>
                <w:szCs w:val="16"/>
                <w:lang w:val="en-GB"/>
              </w:rPr>
              <w:t>eeting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EE4094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C1BD2BB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70272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39AC720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3D60D2A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5C3C58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7D612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F05B75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9585795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24BF1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C334D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CCED60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F58DA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8491C75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D5A30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9DBF3F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62A71CA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5C3B48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5B1E6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8A97EA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96C9979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48716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41651B" w:rsidRPr="00F92DC3" w14:paraId="7D16BAB7" w14:textId="77777777" w:rsidTr="004122A5">
        <w:trPr>
          <w:trHeight w:val="2676"/>
        </w:trPr>
        <w:tc>
          <w:tcPr>
            <w:tcW w:w="10485" w:type="dxa"/>
            <w:gridSpan w:val="4"/>
          </w:tcPr>
          <w:p w14:paraId="7EA988DB" w14:textId="77777777" w:rsidR="0041651B" w:rsidRPr="0041328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48F42AA0" w14:textId="10AE395A" w:rsidR="00B42A42" w:rsidRPr="00413283" w:rsidRDefault="00413283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F2264C" w:rsidRPr="00413283">
              <w:rPr>
                <w:rFonts w:ascii="Arial" w:hAnsi="Arial" w:cs="Arial"/>
                <w:b/>
                <w:szCs w:val="16"/>
                <w:lang w:val="en-GB"/>
              </w:rPr>
              <w:t>R</w:t>
            </w:r>
            <w:r w:rsidR="0041651B" w:rsidRPr="00413283">
              <w:rPr>
                <w:rFonts w:ascii="Arial" w:hAnsi="Arial" w:cs="Arial"/>
                <w:b/>
                <w:szCs w:val="16"/>
                <w:lang w:val="en-GB"/>
              </w:rPr>
              <w:t>ecommendations</w:t>
            </w:r>
            <w:r w:rsidR="00B42A42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EE4094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A1419B6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02B2FEF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DAD55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D374B91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D5AAECC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AF0BFFF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102651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ECF9D3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38DEA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1C2A60E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692474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A846EB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9B56882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F771379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632F767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C49FA5E" w14:textId="77777777" w:rsidR="0041651B" w:rsidRPr="00413283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6C060520" w14:textId="77777777" w:rsidR="00484511" w:rsidRPr="00413283" w:rsidRDefault="00484511" w:rsidP="00484511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625554" w:rsidRPr="00F92DC3" w14:paraId="7BACB865" w14:textId="77777777" w:rsidTr="00B82D0F">
        <w:trPr>
          <w:trHeight w:val="438"/>
        </w:trPr>
        <w:tc>
          <w:tcPr>
            <w:tcW w:w="2405" w:type="dxa"/>
            <w:vAlign w:val="center"/>
          </w:tcPr>
          <w:p w14:paraId="3DFF8633" w14:textId="77777777" w:rsidR="00625554" w:rsidRPr="00413283" w:rsidRDefault="00625554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Date</w:t>
            </w:r>
          </w:p>
        </w:tc>
        <w:tc>
          <w:tcPr>
            <w:tcW w:w="3827" w:type="dxa"/>
            <w:vAlign w:val="center"/>
          </w:tcPr>
          <w:p w14:paraId="0ECC29D2" w14:textId="77777777" w:rsidR="00625554" w:rsidRPr="00413283" w:rsidRDefault="00CA1A90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Group Leader</w:t>
            </w:r>
            <w:r w:rsidR="00625554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</w:t>
            </w:r>
            <w:r w:rsidR="00983647"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496D2838" w14:textId="77777777" w:rsidR="00625554" w:rsidRPr="00413283" w:rsidRDefault="00B911AD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625554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625554" w:rsidRPr="00F92DC3" w14:paraId="7A710BF4" w14:textId="77777777" w:rsidTr="00B82D0F">
        <w:trPr>
          <w:trHeight w:val="665"/>
        </w:trPr>
        <w:tc>
          <w:tcPr>
            <w:tcW w:w="2405" w:type="dxa"/>
          </w:tcPr>
          <w:p w14:paraId="2C2AE28B" w14:textId="77777777" w:rsidR="00625554" w:rsidRPr="00413283" w:rsidRDefault="00625554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0441BF0C" w14:textId="77777777" w:rsidR="00625554" w:rsidRPr="00413283" w:rsidRDefault="00625554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694AECF3" w14:textId="77777777" w:rsidR="00625554" w:rsidRPr="00413283" w:rsidRDefault="00625554">
            <w:pPr>
              <w:rPr>
                <w:lang w:val="en-GB"/>
              </w:rPr>
            </w:pPr>
          </w:p>
        </w:tc>
      </w:tr>
    </w:tbl>
    <w:p w14:paraId="5DE47C23" w14:textId="77777777" w:rsidR="00625554" w:rsidRPr="00413283" w:rsidRDefault="00625554">
      <w:pPr>
        <w:rPr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983647" w:rsidRPr="00F92DC3" w14:paraId="15906400" w14:textId="77777777" w:rsidTr="00B82D0F">
        <w:trPr>
          <w:trHeight w:val="406"/>
        </w:trPr>
        <w:tc>
          <w:tcPr>
            <w:tcW w:w="5211" w:type="dxa"/>
            <w:gridSpan w:val="2"/>
            <w:vAlign w:val="center"/>
          </w:tcPr>
          <w:p w14:paraId="0C4D2C3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2</w:t>
            </w:r>
          </w:p>
        </w:tc>
        <w:tc>
          <w:tcPr>
            <w:tcW w:w="5274" w:type="dxa"/>
            <w:gridSpan w:val="2"/>
            <w:vAlign w:val="center"/>
          </w:tcPr>
          <w:p w14:paraId="07A665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5D587517" w14:textId="77777777" w:rsidTr="00B82D0F">
        <w:trPr>
          <w:trHeight w:val="602"/>
        </w:trPr>
        <w:tc>
          <w:tcPr>
            <w:tcW w:w="3438" w:type="dxa"/>
          </w:tcPr>
          <w:p w14:paraId="5F59039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4EB2BB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7CF8FB5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6CF668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0D9CA01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CB52BA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291DB3E" w14:textId="77777777" w:rsidTr="00B82D0F">
        <w:trPr>
          <w:trHeight w:val="4880"/>
        </w:trPr>
        <w:tc>
          <w:tcPr>
            <w:tcW w:w="10485" w:type="dxa"/>
            <w:gridSpan w:val="4"/>
          </w:tcPr>
          <w:p w14:paraId="2590E1E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23625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23BBCF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8CCC58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2C3245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356C67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308DCC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09DF4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3C7C1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46A9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ED9E00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74BD2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4890D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8E302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7EBAB0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0DEE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C889FA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62C6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8670DA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484572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4103AB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DA9B6F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DC901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7A502A9" w14:textId="77777777" w:rsidTr="00B82D0F">
        <w:trPr>
          <w:trHeight w:val="2676"/>
        </w:trPr>
        <w:tc>
          <w:tcPr>
            <w:tcW w:w="10485" w:type="dxa"/>
            <w:gridSpan w:val="4"/>
          </w:tcPr>
          <w:p w14:paraId="0094953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5F2E3C72" w14:textId="3B613654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0BD1C1D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9067E5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92AC28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87486F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96B4D4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47FC36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4782BD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137E1C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7DC777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FE0D04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EA1F8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6D74F2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D034CD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2A812F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4EBC04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33B5E7F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6063BCAC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983647" w:rsidRPr="00F92DC3" w14:paraId="749240F6" w14:textId="77777777" w:rsidTr="00B82D0F">
        <w:trPr>
          <w:trHeight w:val="580"/>
        </w:trPr>
        <w:tc>
          <w:tcPr>
            <w:tcW w:w="2405" w:type="dxa"/>
            <w:vAlign w:val="center"/>
          </w:tcPr>
          <w:p w14:paraId="6D4A03EC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vAlign w:val="center"/>
          </w:tcPr>
          <w:p w14:paraId="4B857516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59E9ACAD" w14:textId="77777777" w:rsidR="00983647" w:rsidRPr="00413283" w:rsidRDefault="00B911AD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2864A0CA" w14:textId="77777777" w:rsidTr="00B82D0F">
        <w:trPr>
          <w:trHeight w:val="665"/>
        </w:trPr>
        <w:tc>
          <w:tcPr>
            <w:tcW w:w="2405" w:type="dxa"/>
          </w:tcPr>
          <w:p w14:paraId="29D30E96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20E355A7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4C59B43F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37793F4C" w14:textId="77777777" w:rsidR="00CA1A90" w:rsidRPr="00413283" w:rsidRDefault="00CA1A90">
      <w:pPr>
        <w:rPr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983647" w:rsidRPr="00F92DC3" w14:paraId="1501B29B" w14:textId="77777777" w:rsidTr="00B82D0F">
        <w:trPr>
          <w:trHeight w:val="406"/>
        </w:trPr>
        <w:tc>
          <w:tcPr>
            <w:tcW w:w="5211" w:type="dxa"/>
            <w:gridSpan w:val="2"/>
            <w:vAlign w:val="center"/>
          </w:tcPr>
          <w:p w14:paraId="1E81AF8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3</w:t>
            </w:r>
          </w:p>
        </w:tc>
        <w:tc>
          <w:tcPr>
            <w:tcW w:w="5274" w:type="dxa"/>
            <w:gridSpan w:val="2"/>
            <w:vAlign w:val="center"/>
          </w:tcPr>
          <w:p w14:paraId="70374FE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057FE1A6" w14:textId="77777777" w:rsidTr="00B82D0F">
        <w:trPr>
          <w:trHeight w:val="602"/>
        </w:trPr>
        <w:tc>
          <w:tcPr>
            <w:tcW w:w="3438" w:type="dxa"/>
          </w:tcPr>
          <w:p w14:paraId="7D2D9BA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9BA44F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59F4A12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8D744D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1577ABC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2B054D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761703FA" w14:textId="77777777" w:rsidTr="00B82D0F">
        <w:trPr>
          <w:trHeight w:val="4880"/>
        </w:trPr>
        <w:tc>
          <w:tcPr>
            <w:tcW w:w="10485" w:type="dxa"/>
            <w:gridSpan w:val="4"/>
          </w:tcPr>
          <w:p w14:paraId="16004D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24B1FFA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BA8AC6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0EA373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4543BD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E88E72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518653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3EEA7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A624E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E2759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7C5898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038F26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3B94B4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689395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96A471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D3691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7D978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A2A8E7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A8AAE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AB110E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E2FF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75B1C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E322DE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BBD3BC4" w14:textId="77777777" w:rsidTr="00B82D0F">
        <w:trPr>
          <w:trHeight w:val="2676"/>
        </w:trPr>
        <w:tc>
          <w:tcPr>
            <w:tcW w:w="10485" w:type="dxa"/>
            <w:gridSpan w:val="4"/>
          </w:tcPr>
          <w:p w14:paraId="6C0075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68AC3816" w14:textId="22FC034B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1F0852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31D96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A6D236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7F3CCB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F010EA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69AE5E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F73416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A044B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78DA7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562449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5ED957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8BDCC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EA2BE3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468866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F99E6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B3F701F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75AA9442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983647" w:rsidRPr="00F92DC3" w14:paraId="6FD2A70B" w14:textId="77777777" w:rsidTr="00B82D0F">
        <w:trPr>
          <w:trHeight w:val="438"/>
        </w:trPr>
        <w:tc>
          <w:tcPr>
            <w:tcW w:w="2405" w:type="dxa"/>
            <w:vAlign w:val="center"/>
          </w:tcPr>
          <w:p w14:paraId="2C06A1D0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vAlign w:val="center"/>
          </w:tcPr>
          <w:p w14:paraId="157A6987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142F2607" w14:textId="77777777" w:rsidR="00983647" w:rsidRPr="00413283" w:rsidRDefault="00B911AD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035A20E6" w14:textId="77777777" w:rsidTr="00B82D0F">
        <w:trPr>
          <w:trHeight w:val="665"/>
        </w:trPr>
        <w:tc>
          <w:tcPr>
            <w:tcW w:w="2405" w:type="dxa"/>
          </w:tcPr>
          <w:p w14:paraId="7F5F3C4A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0398E749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1BED8D80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33ACD047" w14:textId="77777777" w:rsidR="00983647" w:rsidRPr="00413283" w:rsidRDefault="00983647">
      <w:pPr>
        <w:rPr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983647" w:rsidRPr="00F92DC3" w14:paraId="4B112C0F" w14:textId="77777777" w:rsidTr="00B82D0F">
        <w:trPr>
          <w:trHeight w:val="406"/>
        </w:trPr>
        <w:tc>
          <w:tcPr>
            <w:tcW w:w="5211" w:type="dxa"/>
            <w:gridSpan w:val="2"/>
            <w:vAlign w:val="center"/>
          </w:tcPr>
          <w:p w14:paraId="449DD28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4</w:t>
            </w:r>
          </w:p>
        </w:tc>
        <w:tc>
          <w:tcPr>
            <w:tcW w:w="5274" w:type="dxa"/>
            <w:gridSpan w:val="2"/>
            <w:vAlign w:val="center"/>
          </w:tcPr>
          <w:p w14:paraId="75A160F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39129FBE" w14:textId="77777777" w:rsidTr="00B82D0F">
        <w:trPr>
          <w:trHeight w:val="602"/>
        </w:trPr>
        <w:tc>
          <w:tcPr>
            <w:tcW w:w="3438" w:type="dxa"/>
          </w:tcPr>
          <w:p w14:paraId="6CD416E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F80C6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2A53FF9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3805A8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1E1CF83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86BC2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0FF986CD" w14:textId="77777777" w:rsidTr="00B82D0F">
        <w:trPr>
          <w:trHeight w:val="4880"/>
        </w:trPr>
        <w:tc>
          <w:tcPr>
            <w:tcW w:w="10485" w:type="dxa"/>
            <w:gridSpan w:val="4"/>
          </w:tcPr>
          <w:p w14:paraId="1A8708A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964A7B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58313A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0952D3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F5022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3617F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E54AB2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137F52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AC4B32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719E53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7B471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F6354E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0BE40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DB762E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F5A508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6D0E4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E5589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783AE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1C2DB4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B63E13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1C365A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1E8DE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F35DA0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27CC1DD3" w14:textId="77777777" w:rsidTr="00B82D0F">
        <w:trPr>
          <w:trHeight w:val="2676"/>
        </w:trPr>
        <w:tc>
          <w:tcPr>
            <w:tcW w:w="10485" w:type="dxa"/>
            <w:gridSpan w:val="4"/>
          </w:tcPr>
          <w:p w14:paraId="72B5148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27E25A43" w14:textId="3C6663E1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1AD8BB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9D4C67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2CF844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E133E1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42A49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EB12EA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E58FD1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F3200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203B9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79B705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1319AF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711C12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F2BD87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01B811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A34ADA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1F75031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5CA10011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983647" w:rsidRPr="00F92DC3" w14:paraId="48303C8E" w14:textId="77777777" w:rsidTr="00B82D0F">
        <w:trPr>
          <w:trHeight w:val="438"/>
        </w:trPr>
        <w:tc>
          <w:tcPr>
            <w:tcW w:w="2405" w:type="dxa"/>
            <w:vAlign w:val="center"/>
          </w:tcPr>
          <w:p w14:paraId="278C72E7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vAlign w:val="center"/>
          </w:tcPr>
          <w:p w14:paraId="5220E2E1" w14:textId="77777777" w:rsidR="00983647" w:rsidRPr="00413283" w:rsidRDefault="00983647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52ACBF35" w14:textId="77777777" w:rsidR="00983647" w:rsidRPr="00413283" w:rsidRDefault="00B911AD" w:rsidP="00B82D0F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007DB641" w14:textId="77777777" w:rsidTr="00B82D0F">
        <w:trPr>
          <w:trHeight w:val="665"/>
        </w:trPr>
        <w:tc>
          <w:tcPr>
            <w:tcW w:w="2405" w:type="dxa"/>
          </w:tcPr>
          <w:p w14:paraId="7D8FE76D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14AE4A9E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7D715959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71C58618" w14:textId="77777777" w:rsidR="00983647" w:rsidRPr="00413283" w:rsidRDefault="00983647">
      <w:pPr>
        <w:rPr>
          <w:lang w:val="en-GB"/>
        </w:rPr>
      </w:pPr>
    </w:p>
    <w:p w14:paraId="41B6468C" w14:textId="77777777" w:rsidR="00983647" w:rsidRPr="00413283" w:rsidRDefault="00983647" w:rsidP="00B82D0F">
      <w:pPr>
        <w:jc w:val="center"/>
        <w:rPr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983647" w:rsidRPr="00F92DC3" w14:paraId="5087205B" w14:textId="77777777" w:rsidTr="00A656EB">
        <w:trPr>
          <w:trHeight w:val="406"/>
        </w:trPr>
        <w:tc>
          <w:tcPr>
            <w:tcW w:w="5211" w:type="dxa"/>
            <w:gridSpan w:val="2"/>
            <w:vAlign w:val="center"/>
          </w:tcPr>
          <w:p w14:paraId="08BD499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5</w:t>
            </w:r>
          </w:p>
        </w:tc>
        <w:tc>
          <w:tcPr>
            <w:tcW w:w="5274" w:type="dxa"/>
            <w:gridSpan w:val="2"/>
            <w:vAlign w:val="center"/>
          </w:tcPr>
          <w:p w14:paraId="60BD12C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7AB1812F" w14:textId="77777777" w:rsidTr="00A656EB">
        <w:trPr>
          <w:trHeight w:val="602"/>
        </w:trPr>
        <w:tc>
          <w:tcPr>
            <w:tcW w:w="3438" w:type="dxa"/>
          </w:tcPr>
          <w:p w14:paraId="6AF133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25B2DC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3EF8343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2F6E9C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657471E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3F42A49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0CDA7683" w14:textId="77777777" w:rsidTr="00A656EB">
        <w:trPr>
          <w:trHeight w:val="4880"/>
        </w:trPr>
        <w:tc>
          <w:tcPr>
            <w:tcW w:w="10485" w:type="dxa"/>
            <w:gridSpan w:val="4"/>
          </w:tcPr>
          <w:p w14:paraId="06B5CEB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07C889B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3580AA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39D3BA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205413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EA4B26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F5BF85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6524DC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7E01F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31D34B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7B68B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36CABA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B017BE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2FC530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508CC1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8A64D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14AD4A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ECD21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E8537E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7BDD02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E7A6C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CF64A7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F93316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263CAF24" w14:textId="77777777" w:rsidTr="00A656EB">
        <w:trPr>
          <w:trHeight w:val="2676"/>
        </w:trPr>
        <w:tc>
          <w:tcPr>
            <w:tcW w:w="10485" w:type="dxa"/>
            <w:gridSpan w:val="4"/>
          </w:tcPr>
          <w:p w14:paraId="3401475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301BE1CD" w14:textId="1985FD1D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8B24A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AE469E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7BED39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EC78B6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3B3EC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3E3AAF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0227D5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62ED0D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D0D987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D9F3CC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0EBDB4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4776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7AA36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809AC0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61AC1B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B869CDD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0117BE71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983647" w:rsidRPr="00F92DC3" w14:paraId="1B7ABCCE" w14:textId="77777777" w:rsidTr="00A656EB">
        <w:trPr>
          <w:trHeight w:val="438"/>
        </w:trPr>
        <w:tc>
          <w:tcPr>
            <w:tcW w:w="2405" w:type="dxa"/>
            <w:vAlign w:val="center"/>
          </w:tcPr>
          <w:p w14:paraId="06F197AC" w14:textId="77777777" w:rsidR="00983647" w:rsidRPr="00A656EB" w:rsidRDefault="00983647" w:rsidP="00A656EB">
            <w:pPr>
              <w:spacing w:after="0"/>
              <w:rPr>
                <w:lang w:val="en-GB"/>
              </w:rPr>
            </w:pPr>
            <w:r w:rsidRPr="00A656EB">
              <w:rPr>
                <w:rFonts w:ascii="Arial" w:hAnsi="Arial" w:cs="Arial"/>
                <w:b/>
                <w:lang w:val="en-GB"/>
              </w:rPr>
              <w:t>Next Meeting Date</w:t>
            </w:r>
          </w:p>
        </w:tc>
        <w:tc>
          <w:tcPr>
            <w:tcW w:w="3827" w:type="dxa"/>
            <w:vAlign w:val="center"/>
          </w:tcPr>
          <w:p w14:paraId="7D5451D0" w14:textId="77777777" w:rsidR="00983647" w:rsidRPr="00A656EB" w:rsidRDefault="00983647" w:rsidP="00A656EB">
            <w:pPr>
              <w:spacing w:after="0"/>
              <w:rPr>
                <w:sz w:val="20"/>
                <w:szCs w:val="20"/>
                <w:lang w:val="en-GB"/>
              </w:rPr>
            </w:pPr>
            <w:r w:rsidRPr="00A656E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Group Leader Signature </w:t>
            </w:r>
            <w:r w:rsidRPr="00A656EB">
              <w:rPr>
                <w:rFonts w:ascii="Arial" w:hAnsi="Arial" w:cs="Arial"/>
                <w:i/>
                <w:sz w:val="20"/>
                <w:szCs w:val="20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26D383F9" w14:textId="77777777" w:rsidR="00983647" w:rsidRPr="00A656EB" w:rsidRDefault="00B911AD" w:rsidP="00A656EB">
            <w:pPr>
              <w:spacing w:after="0"/>
              <w:rPr>
                <w:lang w:val="en-GB"/>
              </w:rPr>
            </w:pPr>
            <w:r w:rsidRPr="00A656EB">
              <w:rPr>
                <w:rFonts w:ascii="Arial" w:hAnsi="Arial" w:cs="Arial"/>
                <w:b/>
                <w:lang w:val="en-GB"/>
              </w:rPr>
              <w:t>Mentor</w:t>
            </w:r>
            <w:r w:rsidR="00983647" w:rsidRPr="00A656EB">
              <w:rPr>
                <w:rFonts w:ascii="Arial" w:hAnsi="Arial" w:cs="Arial"/>
                <w:b/>
                <w:lang w:val="en-GB"/>
              </w:rPr>
              <w:t xml:space="preserve"> Signature</w:t>
            </w:r>
          </w:p>
        </w:tc>
      </w:tr>
      <w:tr w:rsidR="00983647" w:rsidRPr="00F92DC3" w14:paraId="551F379B" w14:textId="77777777" w:rsidTr="00A656EB">
        <w:trPr>
          <w:trHeight w:val="665"/>
        </w:trPr>
        <w:tc>
          <w:tcPr>
            <w:tcW w:w="2405" w:type="dxa"/>
          </w:tcPr>
          <w:p w14:paraId="4EA9DA0A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651E9C1B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625795EB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3B7C9F67" w14:textId="77777777" w:rsidR="00983647" w:rsidRPr="00413283" w:rsidRDefault="00983647">
      <w:pPr>
        <w:rPr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537"/>
      </w:tblGrid>
      <w:tr w:rsidR="00983647" w:rsidRPr="00F92DC3" w14:paraId="4793EA43" w14:textId="77777777" w:rsidTr="00A656EB">
        <w:trPr>
          <w:trHeight w:val="406"/>
        </w:trPr>
        <w:tc>
          <w:tcPr>
            <w:tcW w:w="5211" w:type="dxa"/>
            <w:gridSpan w:val="2"/>
            <w:vAlign w:val="center"/>
          </w:tcPr>
          <w:p w14:paraId="36FBF54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6</w:t>
            </w:r>
          </w:p>
        </w:tc>
        <w:tc>
          <w:tcPr>
            <w:tcW w:w="5274" w:type="dxa"/>
            <w:gridSpan w:val="2"/>
            <w:vAlign w:val="center"/>
          </w:tcPr>
          <w:p w14:paraId="7AFC99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0E60CB43" w14:textId="77777777" w:rsidTr="00A656EB">
        <w:trPr>
          <w:trHeight w:val="602"/>
        </w:trPr>
        <w:tc>
          <w:tcPr>
            <w:tcW w:w="3438" w:type="dxa"/>
          </w:tcPr>
          <w:p w14:paraId="108EDA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36C580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7E7A5D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37660BA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60DADC2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73D1BD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7B7A653" w14:textId="77777777" w:rsidTr="00A656EB">
        <w:trPr>
          <w:trHeight w:val="4880"/>
        </w:trPr>
        <w:tc>
          <w:tcPr>
            <w:tcW w:w="10485" w:type="dxa"/>
            <w:gridSpan w:val="4"/>
          </w:tcPr>
          <w:p w14:paraId="326294D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0AF5E61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1688A0E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9084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D4259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57AE37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674FA3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0B0BDD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70C0F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BA7C35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DFD7A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055674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767AF8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FC603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A737D4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B99062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88DA9F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DBEFB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2CE6D0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4391D3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230DB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1D10E0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C14DEE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63783206" w14:textId="77777777" w:rsidTr="00A656EB">
        <w:trPr>
          <w:trHeight w:val="2676"/>
        </w:trPr>
        <w:tc>
          <w:tcPr>
            <w:tcW w:w="10485" w:type="dxa"/>
            <w:gridSpan w:val="4"/>
          </w:tcPr>
          <w:p w14:paraId="7B747B4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3EAACE7A" w14:textId="193730BB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9BFFD4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56385C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60FCAA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6DD6A3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73F9C4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E5A949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4039EC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9EE1E8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F16787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C18290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EAA33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58485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805E16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4A5D7D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955D9E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D9620E1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15240BAA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1033"/>
        <w:gridCol w:w="1773"/>
        <w:gridCol w:w="1021"/>
        <w:gridCol w:w="716"/>
        <w:gridCol w:w="3537"/>
      </w:tblGrid>
      <w:tr w:rsidR="00983647" w:rsidRPr="00F92DC3" w14:paraId="31081C76" w14:textId="77777777" w:rsidTr="00A656EB">
        <w:trPr>
          <w:trHeight w:val="580"/>
        </w:trPr>
        <w:tc>
          <w:tcPr>
            <w:tcW w:w="2405" w:type="dxa"/>
            <w:vAlign w:val="center"/>
          </w:tcPr>
          <w:p w14:paraId="22E0396C" w14:textId="77777777" w:rsidR="00983647" w:rsidRPr="00413283" w:rsidRDefault="00983647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gridSpan w:val="3"/>
            <w:vAlign w:val="center"/>
          </w:tcPr>
          <w:p w14:paraId="0F07B4B6" w14:textId="77777777" w:rsidR="00983647" w:rsidRPr="00413283" w:rsidRDefault="00983647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gridSpan w:val="2"/>
            <w:vAlign w:val="center"/>
          </w:tcPr>
          <w:p w14:paraId="35AC60BE" w14:textId="77777777" w:rsidR="00983647" w:rsidRPr="00413283" w:rsidRDefault="00B911AD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38C134CB" w14:textId="77777777" w:rsidTr="00A656EB">
        <w:trPr>
          <w:trHeight w:val="665"/>
        </w:trPr>
        <w:tc>
          <w:tcPr>
            <w:tcW w:w="2405" w:type="dxa"/>
          </w:tcPr>
          <w:p w14:paraId="1F38A0A1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gridSpan w:val="3"/>
          </w:tcPr>
          <w:p w14:paraId="5A76F815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  <w:gridSpan w:val="2"/>
          </w:tcPr>
          <w:p w14:paraId="2118354B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  <w:tr w:rsidR="00983647" w:rsidRPr="00F92DC3" w14:paraId="25D99071" w14:textId="77777777" w:rsidTr="00A656EB">
        <w:trPr>
          <w:trHeight w:val="406"/>
        </w:trPr>
        <w:tc>
          <w:tcPr>
            <w:tcW w:w="5211" w:type="dxa"/>
            <w:gridSpan w:val="3"/>
            <w:vAlign w:val="center"/>
          </w:tcPr>
          <w:p w14:paraId="0F7F948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</w:t>
            </w:r>
            <w:proofErr w:type="gramStart"/>
            <w:r w:rsidRPr="00413283">
              <w:rPr>
                <w:rFonts w:ascii="Arial" w:hAnsi="Arial" w:cs="Arial"/>
                <w:b/>
                <w:szCs w:val="16"/>
                <w:lang w:val="en-GB"/>
              </w:rPr>
              <w:t>Number :</w:t>
            </w:r>
            <w:proofErr w:type="gramEnd"/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07</w:t>
            </w:r>
          </w:p>
        </w:tc>
        <w:tc>
          <w:tcPr>
            <w:tcW w:w="5274" w:type="dxa"/>
            <w:gridSpan w:val="3"/>
            <w:vAlign w:val="center"/>
          </w:tcPr>
          <w:p w14:paraId="2C71D3D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54EA75D8" w14:textId="77777777" w:rsidTr="00A656EB">
        <w:trPr>
          <w:trHeight w:val="602"/>
        </w:trPr>
        <w:tc>
          <w:tcPr>
            <w:tcW w:w="3438" w:type="dxa"/>
            <w:gridSpan w:val="2"/>
          </w:tcPr>
          <w:p w14:paraId="2686F9A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23240A6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3"/>
            <w:vAlign w:val="center"/>
          </w:tcPr>
          <w:p w14:paraId="38B0EF7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6E033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537" w:type="dxa"/>
            <w:vAlign w:val="center"/>
          </w:tcPr>
          <w:p w14:paraId="12248BF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F1A744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F455B47" w14:textId="77777777" w:rsidTr="00A656EB">
        <w:trPr>
          <w:trHeight w:val="4880"/>
        </w:trPr>
        <w:tc>
          <w:tcPr>
            <w:tcW w:w="10485" w:type="dxa"/>
            <w:gridSpan w:val="6"/>
          </w:tcPr>
          <w:p w14:paraId="41B7BAF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08C1A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9E278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035769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E13E3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C04471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B27D45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20A9E3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C63B6A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8634AB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435EF6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42D05D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E45423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20A65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3D6E73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6716B0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82470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8EC2BA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5423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1EC546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6F544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40105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40CEA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94EEA7B" w14:textId="77777777" w:rsidTr="00A656EB">
        <w:trPr>
          <w:trHeight w:val="2676"/>
        </w:trPr>
        <w:tc>
          <w:tcPr>
            <w:tcW w:w="10485" w:type="dxa"/>
            <w:gridSpan w:val="6"/>
          </w:tcPr>
          <w:p w14:paraId="42CB6E8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115B6884" w14:textId="75552450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7AC54A0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DB5994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AC51AC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6A0CE6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21B59A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E4A33E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FB60A8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5BE75D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6BBBE1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B78D51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593D80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D45ED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480C9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817E18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735099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8BD82C8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33863086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4253"/>
      </w:tblGrid>
      <w:tr w:rsidR="00983647" w:rsidRPr="00F92DC3" w14:paraId="60AF230E" w14:textId="77777777" w:rsidTr="00A656EB">
        <w:trPr>
          <w:trHeight w:val="580"/>
        </w:trPr>
        <w:tc>
          <w:tcPr>
            <w:tcW w:w="2405" w:type="dxa"/>
            <w:vAlign w:val="center"/>
          </w:tcPr>
          <w:p w14:paraId="3E00553A" w14:textId="77777777" w:rsidR="00983647" w:rsidRPr="00413283" w:rsidRDefault="00983647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vAlign w:val="center"/>
          </w:tcPr>
          <w:p w14:paraId="2DD27607" w14:textId="77777777" w:rsidR="00983647" w:rsidRPr="00413283" w:rsidRDefault="00983647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4253" w:type="dxa"/>
            <w:vAlign w:val="center"/>
          </w:tcPr>
          <w:p w14:paraId="7E06A9DB" w14:textId="77777777" w:rsidR="00983647" w:rsidRPr="00413283" w:rsidRDefault="00B911AD" w:rsidP="00A656EB">
            <w:pPr>
              <w:spacing w:after="0"/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Mentor 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Signature</w:t>
            </w:r>
          </w:p>
        </w:tc>
      </w:tr>
      <w:tr w:rsidR="00983647" w:rsidRPr="00F92DC3" w14:paraId="410B36ED" w14:textId="77777777" w:rsidTr="00A656EB">
        <w:trPr>
          <w:trHeight w:val="665"/>
        </w:trPr>
        <w:tc>
          <w:tcPr>
            <w:tcW w:w="2405" w:type="dxa"/>
          </w:tcPr>
          <w:p w14:paraId="39E0AA86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</w:tcPr>
          <w:p w14:paraId="7AFAB9BB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4253" w:type="dxa"/>
          </w:tcPr>
          <w:p w14:paraId="7FB44014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6646FF15" w14:textId="77777777" w:rsidR="00983647" w:rsidRPr="00413283" w:rsidRDefault="00983647" w:rsidP="00983647">
      <w:pPr>
        <w:spacing w:after="0"/>
        <w:rPr>
          <w:vanish/>
          <w:lang w:val="en-GB"/>
        </w:rPr>
      </w:pPr>
    </w:p>
    <w:p w14:paraId="4CB4B26D" w14:textId="77777777" w:rsidR="00983647" w:rsidRPr="00413283" w:rsidRDefault="00983647">
      <w:pPr>
        <w:rPr>
          <w:lang w:val="en-GB"/>
        </w:rPr>
      </w:pPr>
    </w:p>
    <w:p w14:paraId="4B2DEBB8" w14:textId="77777777" w:rsidR="00AA515D" w:rsidRPr="00413283" w:rsidRDefault="00AA515D" w:rsidP="00374BE3">
      <w:pPr>
        <w:spacing w:after="0"/>
        <w:rPr>
          <w:sz w:val="2"/>
          <w:szCs w:val="2"/>
          <w:lang w:val="en-GB"/>
        </w:rPr>
      </w:pPr>
    </w:p>
    <w:sectPr w:rsidR="00AA515D" w:rsidRPr="00413283" w:rsidSect="000E2324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D2B1E" w14:textId="77777777" w:rsidR="00CE5886" w:rsidRDefault="00CE5886">
      <w:pPr>
        <w:spacing w:after="0" w:line="240" w:lineRule="auto"/>
      </w:pPr>
      <w:r>
        <w:separator/>
      </w:r>
    </w:p>
  </w:endnote>
  <w:endnote w:type="continuationSeparator" w:id="0">
    <w:p w14:paraId="0A8DB1A5" w14:textId="77777777" w:rsidR="00CE5886" w:rsidRDefault="00CE5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08E48" w14:textId="2FFC96CE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</w:t>
    </w:r>
    <w:r w:rsidR="00B82D0F">
      <w:rPr>
        <w:rFonts w:ascii="Arial" w:hAnsi="Arial" w:cs="Arial"/>
        <w:b/>
        <w:i/>
        <w:sz w:val="16"/>
        <w:szCs w:val="16"/>
      </w:rPr>
      <w:t>___</w:t>
    </w:r>
    <w:r>
      <w:rPr>
        <w:rFonts w:ascii="Arial" w:hAnsi="Arial" w:cs="Arial"/>
        <w:b/>
        <w:i/>
        <w:sz w:val="16"/>
        <w:szCs w:val="16"/>
      </w:rPr>
      <w:t>_______________________________________________________</w:t>
    </w:r>
  </w:p>
  <w:p w14:paraId="27DF4144" w14:textId="250B4F08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</w:t>
    </w:r>
    <w:r w:rsidR="00B82D0F">
      <w:rPr>
        <w:rFonts w:ascii="Arial" w:hAnsi="Arial" w:cs="Arial"/>
        <w:b/>
        <w:i/>
        <w:sz w:val="16"/>
        <w:szCs w:val="16"/>
      </w:rPr>
      <w:t xml:space="preserve">        </w:t>
    </w:r>
    <w:r w:rsidRPr="00D20821">
      <w:rPr>
        <w:rFonts w:ascii="Arial" w:hAnsi="Arial" w:cs="Arial"/>
        <w:b/>
        <w:i/>
        <w:sz w:val="16"/>
        <w:szCs w:val="16"/>
      </w:rPr>
      <w:t xml:space="preserve">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D775C" w14:textId="77777777" w:rsidR="00CE5886" w:rsidRDefault="00CE5886">
      <w:pPr>
        <w:spacing w:after="0" w:line="240" w:lineRule="auto"/>
      </w:pPr>
      <w:r>
        <w:separator/>
      </w:r>
    </w:p>
  </w:footnote>
  <w:footnote w:type="continuationSeparator" w:id="0">
    <w:p w14:paraId="7BECC35C" w14:textId="77777777" w:rsidR="00CE5886" w:rsidRDefault="00CE5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490E8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D7EA99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4"/>
      <w:gridCol w:w="1560"/>
      <w:gridCol w:w="850"/>
      <w:gridCol w:w="1134"/>
      <w:gridCol w:w="425"/>
      <w:gridCol w:w="1797"/>
      <w:gridCol w:w="1853"/>
      <w:gridCol w:w="887"/>
    </w:tblGrid>
    <w:tr w:rsidR="004122A5" w:rsidRPr="004F175E" w14:paraId="374BB89D" w14:textId="77777777" w:rsidTr="004122A5">
      <w:trPr>
        <w:trHeight w:val="278"/>
      </w:trPr>
      <w:tc>
        <w:tcPr>
          <w:tcW w:w="1984" w:type="dxa"/>
          <w:vMerge w:val="restart"/>
        </w:tcPr>
        <w:p w14:paraId="211E4A7D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bookmarkStart w:id="0" w:name="_Hlk218675787"/>
          <w:r w:rsidRPr="004F175E">
            <w:rPr>
              <w:rFonts w:ascii="Arial" w:eastAsia="Times New Roman" w:hAnsi="Arial" w:cs="Arial"/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26BDCC65" wp14:editId="5A56FA09">
                <wp:simplePos x="0" y="0"/>
                <wp:positionH relativeFrom="column">
                  <wp:posOffset>-10541</wp:posOffset>
                </wp:positionH>
                <wp:positionV relativeFrom="paragraph">
                  <wp:posOffset>5080</wp:posOffset>
                </wp:positionV>
                <wp:extent cx="1261745" cy="638175"/>
                <wp:effectExtent l="0" t="0" r="0" b="0"/>
                <wp:wrapTight wrapText="bothSides">
                  <wp:wrapPolygon edited="0">
                    <wp:start x="3261" y="645"/>
                    <wp:lineTo x="1631" y="3869"/>
                    <wp:lineTo x="326" y="8382"/>
                    <wp:lineTo x="326" y="14185"/>
                    <wp:lineTo x="2283" y="19343"/>
                    <wp:lineTo x="2935" y="20633"/>
                    <wp:lineTo x="6849" y="20633"/>
                    <wp:lineTo x="7501" y="19343"/>
                    <wp:lineTo x="20219" y="12896"/>
                    <wp:lineTo x="21198" y="9027"/>
                    <wp:lineTo x="19893" y="7737"/>
                    <wp:lineTo x="6196" y="645"/>
                    <wp:lineTo x="3261" y="645"/>
                  </wp:wrapPolygon>
                </wp:wrapTight>
                <wp:docPr id="791489770" name="Picture 791489770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174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6" w:type="dxa"/>
          <w:gridSpan w:val="7"/>
          <w:vAlign w:val="center"/>
        </w:tcPr>
        <w:p w14:paraId="221C6B43" w14:textId="5ABB37FB" w:rsidR="004122A5" w:rsidRPr="004F175E" w:rsidRDefault="004122A5" w:rsidP="004122A5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/>
              <w:noProof/>
            </w:rPr>
          </w:pPr>
          <w:r w:rsidRPr="00B56CAF">
            <w:rPr>
              <w:rFonts w:cs="Arial"/>
              <w:i/>
              <w:lang w:val="en-US" w:eastAsia="en-US"/>
            </w:rPr>
            <w:fldChar w:fldCharType="begin"/>
          </w:r>
          <w:r w:rsidRPr="00B56CAF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B56CAF">
            <w:rPr>
              <w:rFonts w:cs="Arial"/>
              <w:i/>
              <w:lang w:val="en-US" w:eastAsia="en-US"/>
            </w:rPr>
            <w:fldChar w:fldCharType="separate"/>
          </w:r>
          <w:r w:rsidRPr="00B56CAF">
            <w:rPr>
              <w:rFonts w:cs="Arial"/>
              <w:i/>
              <w:noProof/>
              <w:lang w:val="en-US" w:eastAsia="en-US"/>
            </w:rPr>
            <w:t>DOC_354_CORP_REV_A_ENTREPRENEURSHIP MENTORING LOGBOOK</w:t>
          </w:r>
          <w:r w:rsidRPr="00B56CAF">
            <w:rPr>
              <w:rFonts w:cs="Arial"/>
              <w:i/>
              <w:lang w:val="en-US" w:eastAsia="en-US"/>
            </w:rPr>
            <w:fldChar w:fldCharType="end"/>
          </w:r>
        </w:p>
      </w:tc>
    </w:tr>
    <w:tr w:rsidR="004122A5" w:rsidRPr="004F175E" w14:paraId="538D0BD9" w14:textId="77777777" w:rsidTr="004122A5">
      <w:trPr>
        <w:trHeight w:val="273"/>
      </w:trPr>
      <w:tc>
        <w:tcPr>
          <w:tcW w:w="1984" w:type="dxa"/>
          <w:vMerge/>
        </w:tcPr>
        <w:p w14:paraId="6EF63F9D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77F36F68" w14:textId="77777777" w:rsidR="004122A5" w:rsidRPr="004F175E" w:rsidRDefault="004122A5" w:rsidP="004122A5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206" w:type="dxa"/>
          <w:gridSpan w:val="4"/>
          <w:vAlign w:val="center"/>
        </w:tcPr>
        <w:p w14:paraId="5105CEE8" w14:textId="468C49C7" w:rsidR="004122A5" w:rsidRPr="004426CD" w:rsidRDefault="000E2324" w:rsidP="004122A5">
          <w:pPr>
            <w:spacing w:after="0" w:line="240" w:lineRule="auto"/>
            <w:textAlignment w:val="baseline"/>
            <w:rPr>
              <w:rFonts w:ascii="Arial" w:hAnsi="Arial" w:cs="Arial"/>
              <w:i/>
              <w:sz w:val="16"/>
              <w:szCs w:val="16"/>
            </w:rPr>
          </w:pPr>
          <w:r>
            <w:rPr>
              <w:rFonts w:ascii="Arial" w:hAnsi="Arial" w:cs="Arial"/>
              <w:i/>
              <w:sz w:val="16"/>
              <w:szCs w:val="16"/>
            </w:rPr>
            <w:t>Deputy Director CLE</w:t>
          </w:r>
        </w:p>
      </w:tc>
      <w:tc>
        <w:tcPr>
          <w:tcW w:w="1853" w:type="dxa"/>
          <w:shd w:val="clear" w:color="auto" w:fill="F2F2F2"/>
          <w:vAlign w:val="center"/>
        </w:tcPr>
        <w:p w14:paraId="66DF8A4C" w14:textId="77777777" w:rsidR="004122A5" w:rsidRPr="004F175E" w:rsidRDefault="004122A5" w:rsidP="004122A5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jc w:val="center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887" w:type="dxa"/>
          <w:vAlign w:val="center"/>
        </w:tcPr>
        <w:p w14:paraId="28C974A8" w14:textId="77777777" w:rsidR="004122A5" w:rsidRPr="004F175E" w:rsidRDefault="004122A5" w:rsidP="004122A5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4122A5" w:rsidRPr="004F175E" w14:paraId="184A4286" w14:textId="77777777" w:rsidTr="004122A5">
      <w:trPr>
        <w:trHeight w:val="225"/>
      </w:trPr>
      <w:tc>
        <w:tcPr>
          <w:tcW w:w="1984" w:type="dxa"/>
          <w:vMerge/>
        </w:tcPr>
        <w:p w14:paraId="650C7439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29D39A3B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850" w:type="dxa"/>
          <w:shd w:val="clear" w:color="auto" w:fill="FFFFFF"/>
          <w:vAlign w:val="center"/>
        </w:tcPr>
        <w:p w14:paraId="35D09603" w14:textId="5814C6DD" w:rsidR="004122A5" w:rsidRPr="004F175E" w:rsidRDefault="000E2324" w:rsidP="004122A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0/2022</w:t>
          </w:r>
        </w:p>
      </w:tc>
      <w:tc>
        <w:tcPr>
          <w:tcW w:w="1134" w:type="dxa"/>
          <w:shd w:val="clear" w:color="auto" w:fill="F2F2F2"/>
          <w:vAlign w:val="center"/>
        </w:tcPr>
        <w:p w14:paraId="1E17BCFF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0FBA3631" w14:textId="77777777" w:rsidR="004122A5" w:rsidRPr="001B2D84" w:rsidRDefault="004122A5" w:rsidP="004122A5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797" w:type="dxa"/>
          <w:shd w:val="clear" w:color="auto" w:fill="F2F2F2"/>
          <w:vAlign w:val="center"/>
        </w:tcPr>
        <w:p w14:paraId="75BDA813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740" w:type="dxa"/>
          <w:gridSpan w:val="2"/>
          <w:vAlign w:val="center"/>
        </w:tcPr>
        <w:p w14:paraId="07E5DC8A" w14:textId="2168F324" w:rsidR="004122A5" w:rsidRPr="004F175E" w:rsidRDefault="000E2324" w:rsidP="004122A5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20.01.2022</w:t>
          </w:r>
        </w:p>
      </w:tc>
    </w:tr>
    <w:tr w:rsidR="004122A5" w:rsidRPr="004F175E" w14:paraId="3BB841B7" w14:textId="77777777" w:rsidTr="004122A5">
      <w:trPr>
        <w:trHeight w:val="157"/>
      </w:trPr>
      <w:tc>
        <w:tcPr>
          <w:tcW w:w="1984" w:type="dxa"/>
          <w:vMerge/>
        </w:tcPr>
        <w:p w14:paraId="73E6BE7B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506" w:type="dxa"/>
          <w:gridSpan w:val="7"/>
          <w:vAlign w:val="center"/>
        </w:tcPr>
        <w:p w14:paraId="76267089" w14:textId="77777777" w:rsidR="004122A5" w:rsidRPr="004F175E" w:rsidRDefault="004122A5" w:rsidP="004122A5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  <w:bookmarkEnd w:id="0"/>
  </w:tbl>
  <w:p w14:paraId="3027CA8C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35B59"/>
    <w:multiLevelType w:val="hybridMultilevel"/>
    <w:tmpl w:val="86308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8103A"/>
    <w:multiLevelType w:val="multilevel"/>
    <w:tmpl w:val="496C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2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5114094">
    <w:abstractNumId w:val="12"/>
  </w:num>
  <w:num w:numId="2" w16cid:durableId="607664156">
    <w:abstractNumId w:val="9"/>
  </w:num>
  <w:num w:numId="3" w16cid:durableId="1305501063">
    <w:abstractNumId w:val="10"/>
  </w:num>
  <w:num w:numId="4" w16cid:durableId="1502038157">
    <w:abstractNumId w:val="1"/>
  </w:num>
  <w:num w:numId="5" w16cid:durableId="1670132271">
    <w:abstractNumId w:val="4"/>
  </w:num>
  <w:num w:numId="6" w16cid:durableId="1421104534">
    <w:abstractNumId w:val="5"/>
  </w:num>
  <w:num w:numId="7" w16cid:durableId="2000232509">
    <w:abstractNumId w:val="0"/>
  </w:num>
  <w:num w:numId="8" w16cid:durableId="1962228317">
    <w:abstractNumId w:val="8"/>
  </w:num>
  <w:num w:numId="9" w16cid:durableId="1844128199">
    <w:abstractNumId w:val="11"/>
  </w:num>
  <w:num w:numId="10" w16cid:durableId="1332559131">
    <w:abstractNumId w:val="13"/>
  </w:num>
  <w:num w:numId="11" w16cid:durableId="1989935453">
    <w:abstractNumId w:val="2"/>
  </w:num>
  <w:num w:numId="12" w16cid:durableId="353579827">
    <w:abstractNumId w:val="3"/>
  </w:num>
  <w:num w:numId="13" w16cid:durableId="493839585">
    <w:abstractNumId w:val="7"/>
  </w:num>
  <w:num w:numId="14" w16cid:durableId="18374590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3407F"/>
    <w:rsid w:val="000353E7"/>
    <w:rsid w:val="000416E7"/>
    <w:rsid w:val="00046964"/>
    <w:rsid w:val="000748D7"/>
    <w:rsid w:val="00080C45"/>
    <w:rsid w:val="00080E0A"/>
    <w:rsid w:val="00081556"/>
    <w:rsid w:val="00081EFF"/>
    <w:rsid w:val="000A597F"/>
    <w:rsid w:val="000A729A"/>
    <w:rsid w:val="000A7B13"/>
    <w:rsid w:val="000B11AF"/>
    <w:rsid w:val="000B555D"/>
    <w:rsid w:val="000C0273"/>
    <w:rsid w:val="000C435B"/>
    <w:rsid w:val="000E2324"/>
    <w:rsid w:val="00117BB4"/>
    <w:rsid w:val="001267D8"/>
    <w:rsid w:val="001331E6"/>
    <w:rsid w:val="00134652"/>
    <w:rsid w:val="00134D8B"/>
    <w:rsid w:val="00153C90"/>
    <w:rsid w:val="00161CA5"/>
    <w:rsid w:val="00162FE8"/>
    <w:rsid w:val="00175086"/>
    <w:rsid w:val="001807C5"/>
    <w:rsid w:val="0019549D"/>
    <w:rsid w:val="001A4196"/>
    <w:rsid w:val="001B0F47"/>
    <w:rsid w:val="001B649E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51E64"/>
    <w:rsid w:val="002534B9"/>
    <w:rsid w:val="002666AD"/>
    <w:rsid w:val="002743A4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62F9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7C14"/>
    <w:rsid w:val="00407D0B"/>
    <w:rsid w:val="004110B3"/>
    <w:rsid w:val="004122A5"/>
    <w:rsid w:val="00413283"/>
    <w:rsid w:val="0041651B"/>
    <w:rsid w:val="00423788"/>
    <w:rsid w:val="004254A4"/>
    <w:rsid w:val="00430396"/>
    <w:rsid w:val="00435F01"/>
    <w:rsid w:val="00443D77"/>
    <w:rsid w:val="00444774"/>
    <w:rsid w:val="004530EB"/>
    <w:rsid w:val="00471849"/>
    <w:rsid w:val="00473463"/>
    <w:rsid w:val="00484511"/>
    <w:rsid w:val="00484E60"/>
    <w:rsid w:val="004C786B"/>
    <w:rsid w:val="004C7FD7"/>
    <w:rsid w:val="004D0836"/>
    <w:rsid w:val="004D2613"/>
    <w:rsid w:val="004F2565"/>
    <w:rsid w:val="004F4A86"/>
    <w:rsid w:val="00517846"/>
    <w:rsid w:val="00521D39"/>
    <w:rsid w:val="00523A75"/>
    <w:rsid w:val="00536EE5"/>
    <w:rsid w:val="00563FC1"/>
    <w:rsid w:val="00564FF4"/>
    <w:rsid w:val="00565547"/>
    <w:rsid w:val="005674F8"/>
    <w:rsid w:val="00571645"/>
    <w:rsid w:val="0057541E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1994"/>
    <w:rsid w:val="006E73D2"/>
    <w:rsid w:val="006F0F94"/>
    <w:rsid w:val="006F3EB8"/>
    <w:rsid w:val="0071254D"/>
    <w:rsid w:val="00715DDC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7E2EC0"/>
    <w:rsid w:val="00805967"/>
    <w:rsid w:val="00805BD1"/>
    <w:rsid w:val="00816C02"/>
    <w:rsid w:val="00833ED0"/>
    <w:rsid w:val="00836C28"/>
    <w:rsid w:val="008411C5"/>
    <w:rsid w:val="00841939"/>
    <w:rsid w:val="0085059D"/>
    <w:rsid w:val="008645C1"/>
    <w:rsid w:val="00866EEB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17311"/>
    <w:rsid w:val="00927384"/>
    <w:rsid w:val="00932499"/>
    <w:rsid w:val="00942965"/>
    <w:rsid w:val="00943E24"/>
    <w:rsid w:val="0095139F"/>
    <w:rsid w:val="009524F5"/>
    <w:rsid w:val="00954698"/>
    <w:rsid w:val="00960475"/>
    <w:rsid w:val="00973040"/>
    <w:rsid w:val="009739F6"/>
    <w:rsid w:val="00983647"/>
    <w:rsid w:val="009923BD"/>
    <w:rsid w:val="00996506"/>
    <w:rsid w:val="00997955"/>
    <w:rsid w:val="009A60B6"/>
    <w:rsid w:val="009C4187"/>
    <w:rsid w:val="009C4BD4"/>
    <w:rsid w:val="009F63B6"/>
    <w:rsid w:val="00A20BCE"/>
    <w:rsid w:val="00A30C79"/>
    <w:rsid w:val="00A417D1"/>
    <w:rsid w:val="00A620B0"/>
    <w:rsid w:val="00A62776"/>
    <w:rsid w:val="00A656EB"/>
    <w:rsid w:val="00A92D6B"/>
    <w:rsid w:val="00AA1BCE"/>
    <w:rsid w:val="00AA515D"/>
    <w:rsid w:val="00AB5451"/>
    <w:rsid w:val="00AC2ECF"/>
    <w:rsid w:val="00AD020E"/>
    <w:rsid w:val="00AD0B75"/>
    <w:rsid w:val="00AE2FF8"/>
    <w:rsid w:val="00AE73CC"/>
    <w:rsid w:val="00AF503A"/>
    <w:rsid w:val="00B15C4A"/>
    <w:rsid w:val="00B17D46"/>
    <w:rsid w:val="00B237DA"/>
    <w:rsid w:val="00B269DA"/>
    <w:rsid w:val="00B359FF"/>
    <w:rsid w:val="00B36686"/>
    <w:rsid w:val="00B37CDD"/>
    <w:rsid w:val="00B41CEB"/>
    <w:rsid w:val="00B42A42"/>
    <w:rsid w:val="00B4398A"/>
    <w:rsid w:val="00B46C82"/>
    <w:rsid w:val="00B56CAF"/>
    <w:rsid w:val="00B61A43"/>
    <w:rsid w:val="00B62FA4"/>
    <w:rsid w:val="00B64E8B"/>
    <w:rsid w:val="00B73CEE"/>
    <w:rsid w:val="00B82D0F"/>
    <w:rsid w:val="00B83A09"/>
    <w:rsid w:val="00B9021B"/>
    <w:rsid w:val="00B911AD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1B1"/>
    <w:rsid w:val="00BF5A55"/>
    <w:rsid w:val="00C439E6"/>
    <w:rsid w:val="00C630A1"/>
    <w:rsid w:val="00C65554"/>
    <w:rsid w:val="00C7032B"/>
    <w:rsid w:val="00C71391"/>
    <w:rsid w:val="00C80A82"/>
    <w:rsid w:val="00C82611"/>
    <w:rsid w:val="00C87D24"/>
    <w:rsid w:val="00C955F1"/>
    <w:rsid w:val="00CA1A90"/>
    <w:rsid w:val="00CA34A0"/>
    <w:rsid w:val="00CA67FA"/>
    <w:rsid w:val="00CD0E6D"/>
    <w:rsid w:val="00CE5886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B337E"/>
    <w:rsid w:val="00DD31AD"/>
    <w:rsid w:val="00DE61D5"/>
    <w:rsid w:val="00DE626A"/>
    <w:rsid w:val="00DE770C"/>
    <w:rsid w:val="00DF3934"/>
    <w:rsid w:val="00DF3FE3"/>
    <w:rsid w:val="00E11FD2"/>
    <w:rsid w:val="00E124CF"/>
    <w:rsid w:val="00E14A05"/>
    <w:rsid w:val="00E3318D"/>
    <w:rsid w:val="00E56742"/>
    <w:rsid w:val="00E63FA6"/>
    <w:rsid w:val="00E737BD"/>
    <w:rsid w:val="00E927F0"/>
    <w:rsid w:val="00E9282D"/>
    <w:rsid w:val="00E96D10"/>
    <w:rsid w:val="00EA79C6"/>
    <w:rsid w:val="00EB0F64"/>
    <w:rsid w:val="00EB48EB"/>
    <w:rsid w:val="00EC66BB"/>
    <w:rsid w:val="00ED40F7"/>
    <w:rsid w:val="00ED532A"/>
    <w:rsid w:val="00EE0B3B"/>
    <w:rsid w:val="00EE278B"/>
    <w:rsid w:val="00EE4094"/>
    <w:rsid w:val="00F1485E"/>
    <w:rsid w:val="00F2264C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80421"/>
    <w:rsid w:val="00F83FA8"/>
    <w:rsid w:val="00F844B9"/>
    <w:rsid w:val="00F92DC3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F8CF0"/>
  <w15:chartTrackingRefBased/>
  <w15:docId w15:val="{78CFF2CC-731D-4759-B69D-2AA9C543D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63F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3F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3F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F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02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Caroline Duncan</cp:lastModifiedBy>
  <cp:revision>2</cp:revision>
  <cp:lastPrinted>2016-08-10T11:06:00Z</cp:lastPrinted>
  <dcterms:created xsi:type="dcterms:W3CDTF">2026-04-30T12:09:00Z</dcterms:created>
  <dcterms:modified xsi:type="dcterms:W3CDTF">2026-04-30T12:09:00Z</dcterms:modified>
</cp:coreProperties>
</file>